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  <Override PartName="/word/comments.xml" ContentType="application/vnd.openxmlformats-officedocument.wordprocessingml.comment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905E9D" w:rsidP="6982F66F" w:rsidRDefault="546D9EB7" w14:paraId="00000001" w14:textId="4BC1D389">
      <w:pPr>
        <w:numPr>
          <w:ilvl w:val="0"/>
          <w:numId w:val="3"/>
        </w:numPr>
        <w:rPr>
          <w:strike/>
        </w:rPr>
      </w:pPr>
      <w:r w:rsidRPr="78B433BF">
        <w:rPr>
          <w:strike/>
        </w:rPr>
        <w:t>]</w:t>
      </w:r>
      <w:r w:rsidRPr="78B433BF" w:rsidR="20A58C49">
        <w:rPr>
          <w:strike/>
        </w:rPr>
        <w:t>`</w:t>
      </w:r>
      <w:r w:rsidRPr="78B433BF" w:rsidR="094E6982">
        <w:rPr>
          <w:strike/>
        </w:rPr>
        <w:t>a)</w:t>
      </w:r>
      <w:r w:rsidR="094E6982">
        <w:t xml:space="preserve"> </w:t>
      </w:r>
    </w:p>
    <w:p w:rsidR="00905E9D" w:rsidP="6982F66F" w:rsidRDefault="00B970A8" w14:paraId="00000002" w14:textId="77777777">
      <w:pPr>
        <w:ind w:left="720"/>
        <w:rPr>
          <w:strike/>
        </w:rPr>
      </w:pPr>
      <w:proofErr w:type="spellStart"/>
      <w:r w:rsidRPr="6982F66F">
        <w:rPr>
          <w:strike/>
        </w:rPr>
        <w:t>i</w:t>
      </w:r>
      <w:proofErr w:type="spellEnd"/>
      <w:r w:rsidRPr="6982F66F">
        <w:rPr>
          <w:strike/>
        </w:rPr>
        <w:t xml:space="preserve">) Load </w:t>
      </w:r>
      <w:proofErr w:type="spellStart"/>
      <w:r w:rsidRPr="6982F66F">
        <w:rPr>
          <w:strike/>
        </w:rPr>
        <w:t>MemSrc</w:t>
      </w:r>
      <w:proofErr w:type="spellEnd"/>
      <w:r w:rsidRPr="6982F66F">
        <w:rPr>
          <w:strike/>
        </w:rPr>
        <w:t xml:space="preserve"> </w:t>
      </w:r>
      <w:proofErr w:type="spellStart"/>
      <w:r w:rsidRPr="6982F66F">
        <w:rPr>
          <w:strike/>
        </w:rPr>
        <w:t>RegDst</w:t>
      </w:r>
      <w:proofErr w:type="spellEnd"/>
      <w:r>
        <w:t xml:space="preserve"> </w:t>
      </w:r>
    </w:p>
    <w:p w:rsidR="00905E9D" w:rsidP="6982F66F" w:rsidRDefault="00B970A8" w14:paraId="00000003" w14:textId="77777777">
      <w:pPr>
        <w:ind w:left="720" w:firstLine="720"/>
        <w:rPr>
          <w:strike/>
        </w:rPr>
      </w:pPr>
      <w:r w:rsidRPr="6982F66F">
        <w:rPr>
          <w:strike/>
        </w:rPr>
        <w:t>6 bit Opcode for sending control signals to CPU,</w:t>
      </w:r>
      <w:r>
        <w:t xml:space="preserve"> </w:t>
      </w:r>
    </w:p>
    <w:p w:rsidR="00905E9D" w:rsidP="6982F66F" w:rsidRDefault="00B970A8" w14:paraId="00000004" w14:textId="77777777">
      <w:pPr>
        <w:ind w:left="720" w:firstLine="720"/>
        <w:rPr>
          <w:strike/>
        </w:rPr>
      </w:pPr>
      <w:r w:rsidRPr="6982F66F">
        <w:rPr>
          <w:strike/>
        </w:rPr>
        <w:t xml:space="preserve">8 bit </w:t>
      </w:r>
      <w:proofErr w:type="spellStart"/>
      <w:r w:rsidRPr="6982F66F">
        <w:rPr>
          <w:strike/>
        </w:rPr>
        <w:t>MemAddress</w:t>
      </w:r>
      <w:proofErr w:type="spellEnd"/>
      <w:r w:rsidRPr="6982F66F">
        <w:rPr>
          <w:strike/>
        </w:rPr>
        <w:t xml:space="preserve"> points to where data is loaded from,</w:t>
      </w:r>
      <w:r>
        <w:t xml:space="preserve"> </w:t>
      </w:r>
    </w:p>
    <w:p w:rsidR="00905E9D" w:rsidP="6982F66F" w:rsidRDefault="016E8488" w14:paraId="00000005" w14:textId="77777777">
      <w:pPr>
        <w:ind w:left="720" w:firstLine="720"/>
        <w:rPr>
          <w:strike/>
        </w:rPr>
      </w:pPr>
      <w:r w:rsidRPr="6982F66F">
        <w:rPr>
          <w:strike/>
        </w:rPr>
        <w:t>8 bit register address as the destination address to the register where data is</w:t>
      </w:r>
    </w:p>
    <w:p w:rsidR="00905E9D" w:rsidP="6982F66F" w:rsidRDefault="00B970A8" w14:paraId="00000006" w14:textId="77777777">
      <w:pPr>
        <w:ind w:left="720" w:firstLine="720"/>
        <w:rPr>
          <w:strike/>
        </w:rPr>
      </w:pPr>
      <w:r w:rsidRPr="6982F66F">
        <w:rPr>
          <w:strike/>
        </w:rPr>
        <w:t>stored into.</w:t>
      </w:r>
    </w:p>
    <w:p w:rsidR="00905E9D" w:rsidP="6982F66F" w:rsidRDefault="00B970A8" w14:paraId="00000007" w14:textId="77777777">
      <w:pPr>
        <w:ind w:left="720"/>
        <w:rPr>
          <w:strike/>
        </w:rPr>
      </w:pPr>
      <w:r>
        <w:t xml:space="preserve"> </w:t>
      </w:r>
      <w:r w:rsidRPr="6982F66F">
        <w:rPr>
          <w:strike/>
        </w:rPr>
        <w:t xml:space="preserve">Add </w:t>
      </w:r>
      <w:proofErr w:type="spellStart"/>
      <w:r w:rsidRPr="6982F66F">
        <w:rPr>
          <w:strike/>
        </w:rPr>
        <w:t>RegA</w:t>
      </w:r>
      <w:proofErr w:type="spellEnd"/>
      <w:r w:rsidRPr="6982F66F">
        <w:rPr>
          <w:strike/>
        </w:rPr>
        <w:t xml:space="preserve"> </w:t>
      </w:r>
      <w:proofErr w:type="spellStart"/>
      <w:r w:rsidRPr="6982F66F">
        <w:rPr>
          <w:strike/>
        </w:rPr>
        <w:t>RegB</w:t>
      </w:r>
      <w:proofErr w:type="spellEnd"/>
      <w:r w:rsidRPr="6982F66F">
        <w:rPr>
          <w:strike/>
        </w:rPr>
        <w:t xml:space="preserve"> </w:t>
      </w:r>
      <w:proofErr w:type="spellStart"/>
      <w:r w:rsidRPr="6982F66F">
        <w:rPr>
          <w:strike/>
        </w:rPr>
        <w:t>RegDst</w:t>
      </w:r>
      <w:proofErr w:type="spellEnd"/>
      <w:r>
        <w:t xml:space="preserve"> </w:t>
      </w:r>
    </w:p>
    <w:p w:rsidR="00905E9D" w:rsidP="6982F66F" w:rsidRDefault="00B970A8" w14:paraId="00000008" w14:textId="77777777">
      <w:pPr>
        <w:ind w:left="720" w:firstLine="720"/>
        <w:rPr>
          <w:strike/>
        </w:rPr>
      </w:pPr>
      <w:r w:rsidRPr="6982F66F">
        <w:rPr>
          <w:strike/>
        </w:rPr>
        <w:t>6 bit Opcode for sending control signals to CPU,</w:t>
      </w:r>
      <w:r>
        <w:t xml:space="preserve"> </w:t>
      </w:r>
    </w:p>
    <w:p w:rsidR="00905E9D" w:rsidP="6982F66F" w:rsidRDefault="00B970A8" w14:paraId="00000009" w14:textId="77777777">
      <w:pPr>
        <w:ind w:left="720" w:firstLine="720"/>
        <w:rPr>
          <w:strike/>
        </w:rPr>
      </w:pPr>
      <w:r w:rsidRPr="6982F66F">
        <w:rPr>
          <w:strike/>
        </w:rPr>
        <w:t xml:space="preserve">8 bit </w:t>
      </w:r>
      <w:proofErr w:type="spellStart"/>
      <w:r w:rsidRPr="6982F66F">
        <w:rPr>
          <w:strike/>
        </w:rPr>
        <w:t>RegA</w:t>
      </w:r>
      <w:proofErr w:type="spellEnd"/>
      <w:r w:rsidRPr="6982F66F">
        <w:rPr>
          <w:strike/>
        </w:rPr>
        <w:t xml:space="preserve"> points to data a,</w:t>
      </w:r>
      <w:r>
        <w:t xml:space="preserve"> </w:t>
      </w:r>
    </w:p>
    <w:p w:rsidR="00905E9D" w:rsidP="6982F66F" w:rsidRDefault="00B970A8" w14:paraId="0000000A" w14:textId="77777777">
      <w:pPr>
        <w:ind w:left="720" w:firstLine="720"/>
        <w:rPr>
          <w:strike/>
        </w:rPr>
      </w:pPr>
      <w:r w:rsidRPr="6982F66F">
        <w:rPr>
          <w:strike/>
        </w:rPr>
        <w:t xml:space="preserve">8 bit </w:t>
      </w:r>
      <w:proofErr w:type="spellStart"/>
      <w:r w:rsidRPr="6982F66F">
        <w:rPr>
          <w:strike/>
        </w:rPr>
        <w:t>RegB</w:t>
      </w:r>
      <w:proofErr w:type="spellEnd"/>
      <w:r w:rsidRPr="6982F66F">
        <w:rPr>
          <w:strike/>
        </w:rPr>
        <w:t xml:space="preserve"> points to data b,</w:t>
      </w:r>
    </w:p>
    <w:p w:rsidR="00905E9D" w:rsidP="6982F66F" w:rsidRDefault="00B970A8" w14:paraId="0000000B" w14:textId="77777777">
      <w:pPr>
        <w:ind w:left="720" w:firstLine="720"/>
        <w:rPr>
          <w:strike/>
        </w:rPr>
      </w:pPr>
      <w:r w:rsidRPr="6982F66F">
        <w:rPr>
          <w:strike/>
        </w:rPr>
        <w:t xml:space="preserve">8 bit </w:t>
      </w:r>
      <w:proofErr w:type="spellStart"/>
      <w:r w:rsidRPr="6982F66F">
        <w:rPr>
          <w:strike/>
        </w:rPr>
        <w:t>RegDst</w:t>
      </w:r>
      <w:proofErr w:type="spellEnd"/>
      <w:r w:rsidRPr="6982F66F">
        <w:rPr>
          <w:strike/>
        </w:rPr>
        <w:t xml:space="preserve"> points to register where the result of (</w:t>
      </w:r>
      <w:proofErr w:type="spellStart"/>
      <w:r w:rsidRPr="6982F66F">
        <w:rPr>
          <w:strike/>
        </w:rPr>
        <w:t>a+b</w:t>
      </w:r>
      <w:proofErr w:type="spellEnd"/>
      <w:r w:rsidRPr="6982F66F">
        <w:rPr>
          <w:strike/>
        </w:rPr>
        <w:t>) is stored</w:t>
      </w:r>
    </w:p>
    <w:p w:rsidR="00905E9D" w:rsidP="6982F66F" w:rsidRDefault="00B970A8" w14:paraId="0000000C" w14:textId="77777777">
      <w:pPr>
        <w:ind w:left="720"/>
        <w:rPr>
          <w:strike/>
        </w:rPr>
      </w:pPr>
      <w:r>
        <w:t xml:space="preserve"> </w:t>
      </w:r>
      <w:proofErr w:type="spellStart"/>
      <w:r w:rsidRPr="6982F66F">
        <w:rPr>
          <w:strike/>
        </w:rPr>
        <w:t>Shl</w:t>
      </w:r>
      <w:proofErr w:type="spellEnd"/>
      <w:r w:rsidRPr="6982F66F">
        <w:rPr>
          <w:strike/>
        </w:rPr>
        <w:t xml:space="preserve"> </w:t>
      </w:r>
      <w:proofErr w:type="spellStart"/>
      <w:r w:rsidRPr="6982F66F">
        <w:rPr>
          <w:strike/>
        </w:rPr>
        <w:t>RegSrc</w:t>
      </w:r>
      <w:proofErr w:type="spellEnd"/>
      <w:r w:rsidRPr="6982F66F">
        <w:rPr>
          <w:strike/>
        </w:rPr>
        <w:t xml:space="preserve"> </w:t>
      </w:r>
      <w:proofErr w:type="spellStart"/>
      <w:r w:rsidRPr="6982F66F">
        <w:rPr>
          <w:strike/>
        </w:rPr>
        <w:t>RegDst</w:t>
      </w:r>
      <w:proofErr w:type="spellEnd"/>
      <w:r>
        <w:t xml:space="preserve"> </w:t>
      </w:r>
    </w:p>
    <w:p w:rsidR="00905E9D" w:rsidP="6982F66F" w:rsidRDefault="00B970A8" w14:paraId="0000000D" w14:textId="77777777">
      <w:pPr>
        <w:ind w:left="720" w:firstLine="720"/>
        <w:rPr>
          <w:strike/>
        </w:rPr>
      </w:pPr>
      <w:r w:rsidRPr="6982F66F">
        <w:rPr>
          <w:strike/>
        </w:rPr>
        <w:t>6 bit Opcode for sending control signals to CPU,</w:t>
      </w:r>
      <w:r>
        <w:t xml:space="preserve"> </w:t>
      </w:r>
    </w:p>
    <w:p w:rsidR="00905E9D" w:rsidP="6982F66F" w:rsidRDefault="00B970A8" w14:paraId="0000000E" w14:textId="77777777">
      <w:pPr>
        <w:ind w:left="720" w:firstLine="720"/>
        <w:rPr>
          <w:strike/>
        </w:rPr>
      </w:pPr>
      <w:r w:rsidRPr="6982F66F">
        <w:rPr>
          <w:strike/>
        </w:rPr>
        <w:t xml:space="preserve">8 bit </w:t>
      </w:r>
      <w:proofErr w:type="spellStart"/>
      <w:r w:rsidRPr="6982F66F">
        <w:rPr>
          <w:strike/>
        </w:rPr>
        <w:t>RegSrc</w:t>
      </w:r>
      <w:proofErr w:type="spellEnd"/>
      <w:r w:rsidRPr="6982F66F">
        <w:rPr>
          <w:strike/>
        </w:rPr>
        <w:t xml:space="preserve"> points to data a,</w:t>
      </w:r>
      <w:r>
        <w:t xml:space="preserve"> </w:t>
      </w:r>
    </w:p>
    <w:p w:rsidR="00905E9D" w:rsidP="6982F66F" w:rsidRDefault="016E8488" w14:paraId="0000000F" w14:textId="77777777">
      <w:pPr>
        <w:ind w:left="720" w:firstLine="720"/>
        <w:rPr>
          <w:strike/>
        </w:rPr>
      </w:pPr>
      <w:r w:rsidRPr="6982F66F">
        <w:rPr>
          <w:strike/>
        </w:rPr>
        <w:t xml:space="preserve">8 bit </w:t>
      </w:r>
      <w:proofErr w:type="spellStart"/>
      <w:r w:rsidRPr="6982F66F">
        <w:rPr>
          <w:strike/>
        </w:rPr>
        <w:t>RegDst</w:t>
      </w:r>
      <w:proofErr w:type="spellEnd"/>
      <w:r w:rsidRPr="6982F66F">
        <w:rPr>
          <w:strike/>
        </w:rPr>
        <w:t xml:space="preserve"> points to register where the result of (a &lt;&lt; 1) is stored</w:t>
      </w:r>
    </w:p>
    <w:p w:rsidR="016E8488" w:rsidP="06556D5A" w:rsidRDefault="016E8488" w14:paraId="1AF4E9CE" w14:textId="5CDB74CB">
      <w:pPr>
        <w:ind w:left="720"/>
        <w:rPr>
          <w:color w:val="FF0000"/>
        </w:rPr>
      </w:pPr>
      <w:commentRangeStart w:id="1079221905"/>
      <w:r w:rsidRPr="06556D5A" w:rsidR="6C6E6D39">
        <w:rPr>
          <w:color w:val="FF0000"/>
        </w:rPr>
        <w:t xml:space="preserve">load </w:t>
      </w:r>
      <w:r w:rsidRPr="06556D5A" w:rsidR="6C6E6D39">
        <w:rPr>
          <w:color w:val="FF0000"/>
        </w:rPr>
        <w:t>RegDst</w:t>
      </w:r>
      <w:r w:rsidRPr="06556D5A" w:rsidR="6C6E6D39">
        <w:rPr>
          <w:color w:val="FF0000"/>
        </w:rPr>
        <w:t xml:space="preserve"> </w:t>
      </w:r>
      <w:r w:rsidRPr="06556D5A" w:rsidR="6C6E6D39">
        <w:rPr>
          <w:color w:val="FF0000"/>
        </w:rPr>
        <w:t>MemSrc</w:t>
      </w:r>
      <w:commentRangeEnd w:id="1079221905"/>
      <w:r>
        <w:rPr>
          <w:rStyle w:val="CommentReference"/>
        </w:rPr>
        <w:commentReference w:id="1079221905"/>
      </w:r>
    </w:p>
    <w:p w:rsidR="016E8488" w:rsidP="28A4EC37" w:rsidRDefault="016E8488" w14:paraId="0BFE3F09" w14:textId="41984305">
      <w:pPr>
        <w:ind w:left="1440" w:firstLine="0"/>
        <w:rPr>
          <w:color w:val="FF0000"/>
        </w:rPr>
      </w:pPr>
      <w:r w:rsidRPr="28A4EC37" w:rsidR="016E8488">
        <w:rPr>
          <w:color w:val="FF0000"/>
        </w:rPr>
        <w:t>6 bit opcode</w:t>
      </w:r>
    </w:p>
    <w:p w:rsidR="016E8488" w:rsidP="28A4EC37" w:rsidRDefault="2BCBACF7" w14:paraId="6248A2CD" w14:textId="678C92BD">
      <w:pPr>
        <w:ind w:left="720" w:firstLine="720"/>
        <w:rPr>
          <w:color w:val="FF0000"/>
        </w:rPr>
      </w:pPr>
      <w:r w:rsidRPr="28A4EC37" w:rsidR="2BCBACF7">
        <w:rPr>
          <w:color w:val="FF0000"/>
        </w:rPr>
        <w:t xml:space="preserve">5 bit </w:t>
      </w:r>
      <w:r w:rsidRPr="28A4EC37" w:rsidR="2BCBACF7">
        <w:rPr>
          <w:color w:val="FF0000"/>
        </w:rPr>
        <w:t>regDst</w:t>
      </w:r>
      <w:r>
        <w:tab/>
      </w:r>
    </w:p>
    <w:p w:rsidR="016E8488" w:rsidP="28A4EC37" w:rsidRDefault="016E8488" w14:paraId="69B7B99C" w14:textId="7A70FC2F">
      <w:pPr>
        <w:ind w:left="720" w:firstLine="720"/>
        <w:rPr>
          <w:color w:val="FF0000"/>
        </w:rPr>
      </w:pPr>
      <w:r w:rsidRPr="28A4EC37" w:rsidR="016E8488">
        <w:rPr>
          <w:color w:val="FF0000"/>
        </w:rPr>
        <w:t xml:space="preserve">21 bit </w:t>
      </w:r>
      <w:r w:rsidRPr="28A4EC37" w:rsidR="016E8488">
        <w:rPr>
          <w:color w:val="FF0000"/>
        </w:rPr>
        <w:t>MemSrc</w:t>
      </w:r>
    </w:p>
    <w:p w:rsidR="016E8488" w:rsidP="28A4EC37" w:rsidRDefault="016E8488" w14:paraId="504F5164" w14:textId="7ECD000B">
      <w:pPr>
        <w:ind w:left="720" w:firstLine="720"/>
        <w:rPr>
          <w:color w:val="FF0000"/>
        </w:rPr>
      </w:pPr>
      <w:r w:rsidRPr="28A4EC37" w:rsidR="016E8488">
        <w:rPr>
          <w:color w:val="FF0000"/>
        </w:rPr>
        <w:t>0 bit unused</w:t>
      </w:r>
    </w:p>
    <w:p w:rsidR="016E8488" w:rsidP="016E8488" w:rsidRDefault="016E8488" w14:paraId="4675C3AD" w14:textId="71AB5892">
      <w:pPr>
        <w:ind w:left="720"/>
        <w:rPr>
          <w:color w:val="FF0000"/>
        </w:rPr>
      </w:pPr>
      <w:r w:rsidRPr="6982F66F">
        <w:rPr>
          <w:color w:val="FF0000"/>
        </w:rPr>
        <w:t xml:space="preserve">add </w:t>
      </w:r>
      <w:proofErr w:type="spellStart"/>
      <w:r w:rsidRPr="6982F66F">
        <w:rPr>
          <w:color w:val="FF0000"/>
        </w:rPr>
        <w:t>RegA</w:t>
      </w:r>
      <w:proofErr w:type="spellEnd"/>
      <w:r w:rsidRPr="6982F66F">
        <w:rPr>
          <w:color w:val="FF0000"/>
        </w:rPr>
        <w:t xml:space="preserve"> </w:t>
      </w:r>
      <w:proofErr w:type="spellStart"/>
      <w:r w:rsidRPr="6982F66F">
        <w:rPr>
          <w:color w:val="FF0000"/>
        </w:rPr>
        <w:t>RegB</w:t>
      </w:r>
      <w:proofErr w:type="spellEnd"/>
      <w:r w:rsidRPr="6982F66F">
        <w:rPr>
          <w:color w:val="FF0000"/>
        </w:rPr>
        <w:t xml:space="preserve"> </w:t>
      </w:r>
      <w:proofErr w:type="spellStart"/>
      <w:r w:rsidRPr="6982F66F">
        <w:rPr>
          <w:color w:val="FF0000"/>
        </w:rPr>
        <w:t>RegDst</w:t>
      </w:r>
      <w:proofErr w:type="spellEnd"/>
      <w:r w:rsidRPr="6982F66F">
        <w:rPr>
          <w:color w:val="FF0000"/>
        </w:rPr>
        <w:t xml:space="preserve"> (OR </w:t>
      </w:r>
      <w:r w:rsidRPr="6982F66F" w:rsidR="3D3842AB">
        <w:rPr>
          <w:color w:val="FF0000"/>
        </w:rPr>
        <w:t>add</w:t>
      </w:r>
      <w:r w:rsidRPr="6982F66F">
        <w:rPr>
          <w:color w:val="FF0000"/>
        </w:rPr>
        <w:t xml:space="preserve"> </w:t>
      </w:r>
      <w:proofErr w:type="spellStart"/>
      <w:r w:rsidRPr="6982F66F">
        <w:rPr>
          <w:color w:val="FF0000"/>
        </w:rPr>
        <w:t>RegDst</w:t>
      </w:r>
      <w:proofErr w:type="spellEnd"/>
      <w:r w:rsidRPr="6982F66F">
        <w:rPr>
          <w:color w:val="FF0000"/>
        </w:rPr>
        <w:t xml:space="preserve"> </w:t>
      </w:r>
      <w:proofErr w:type="spellStart"/>
      <w:r w:rsidRPr="6982F66F">
        <w:rPr>
          <w:color w:val="FF0000"/>
        </w:rPr>
        <w:t>RegA</w:t>
      </w:r>
      <w:proofErr w:type="spellEnd"/>
      <w:r w:rsidRPr="6982F66F">
        <w:rPr>
          <w:color w:val="FF0000"/>
        </w:rPr>
        <w:t xml:space="preserve"> </w:t>
      </w:r>
      <w:proofErr w:type="spellStart"/>
      <w:r w:rsidRPr="6982F66F">
        <w:rPr>
          <w:color w:val="FF0000"/>
        </w:rPr>
        <w:t>RegB</w:t>
      </w:r>
      <w:proofErr w:type="spellEnd"/>
      <w:r w:rsidRPr="6982F66F">
        <w:rPr>
          <w:color w:val="FF0000"/>
        </w:rPr>
        <w:t>)</w:t>
      </w:r>
    </w:p>
    <w:p w:rsidR="016E8488" w:rsidP="016E8488" w:rsidRDefault="016E8488" w14:paraId="3FAFD243" w14:textId="5D561313">
      <w:pPr>
        <w:ind w:left="720" w:firstLine="720"/>
        <w:rPr>
          <w:color w:val="FF0000"/>
        </w:rPr>
      </w:pPr>
      <w:r w:rsidRPr="016E8488">
        <w:rPr>
          <w:color w:val="FF0000"/>
        </w:rPr>
        <w:t>6 bit opcode</w:t>
      </w:r>
    </w:p>
    <w:p w:rsidR="016E8488" w:rsidP="016E8488" w:rsidRDefault="016E8488" w14:paraId="69790CF5" w14:textId="6B7D0AC9">
      <w:pPr>
        <w:ind w:left="720" w:firstLine="720"/>
        <w:rPr>
          <w:color w:val="FF0000"/>
        </w:rPr>
      </w:pPr>
      <w:r w:rsidRPr="016E8488">
        <w:rPr>
          <w:color w:val="FF0000"/>
        </w:rPr>
        <w:t xml:space="preserve">5 bit </w:t>
      </w:r>
      <w:proofErr w:type="spellStart"/>
      <w:r w:rsidRPr="016E8488">
        <w:rPr>
          <w:color w:val="FF0000"/>
        </w:rPr>
        <w:t>RegA</w:t>
      </w:r>
      <w:proofErr w:type="spellEnd"/>
    </w:p>
    <w:p w:rsidR="016E8488" w:rsidP="016E8488" w:rsidRDefault="016E8488" w14:paraId="3442FD03" w14:textId="37D0A758">
      <w:pPr>
        <w:ind w:left="720" w:firstLine="720"/>
        <w:rPr>
          <w:color w:val="FF0000"/>
        </w:rPr>
      </w:pPr>
      <w:r w:rsidRPr="016E8488">
        <w:rPr>
          <w:color w:val="FF0000"/>
        </w:rPr>
        <w:t xml:space="preserve">5 bit </w:t>
      </w:r>
      <w:proofErr w:type="spellStart"/>
      <w:r w:rsidRPr="016E8488">
        <w:rPr>
          <w:color w:val="FF0000"/>
        </w:rPr>
        <w:t>RegB</w:t>
      </w:r>
      <w:proofErr w:type="spellEnd"/>
    </w:p>
    <w:p w:rsidR="016E8488" w:rsidP="016E8488" w:rsidRDefault="016E8488" w14:paraId="2343925E" w14:textId="7F3D4124">
      <w:pPr>
        <w:ind w:left="720" w:firstLine="720"/>
        <w:rPr>
          <w:color w:val="FF0000"/>
        </w:rPr>
      </w:pPr>
      <w:r w:rsidRPr="016E8488">
        <w:rPr>
          <w:color w:val="FF0000"/>
        </w:rPr>
        <w:t xml:space="preserve">5 bit </w:t>
      </w:r>
      <w:proofErr w:type="spellStart"/>
      <w:r w:rsidRPr="016E8488">
        <w:rPr>
          <w:color w:val="FF0000"/>
        </w:rPr>
        <w:t>RegDst</w:t>
      </w:r>
      <w:proofErr w:type="spellEnd"/>
    </w:p>
    <w:p w:rsidR="016E8488" w:rsidP="016E8488" w:rsidRDefault="016E8488" w14:paraId="3E5B242B" w14:textId="4E5BEA73" w14:noSpellErr="1">
      <w:pPr>
        <w:ind w:left="720" w:firstLine="720"/>
        <w:rPr>
          <w:color w:val="FF0000"/>
        </w:rPr>
      </w:pPr>
      <w:commentRangeStart w:id="1960111539"/>
      <w:r w:rsidRPr="06556D5A" w:rsidR="6C6E6D39">
        <w:rPr>
          <w:color w:val="FF0000"/>
        </w:rPr>
        <w:t>11 bit unused</w:t>
      </w:r>
      <w:commentRangeEnd w:id="1960111539"/>
      <w:r>
        <w:rPr>
          <w:rStyle w:val="CommentReference"/>
        </w:rPr>
        <w:commentReference w:id="1960111539"/>
      </w:r>
    </w:p>
    <w:p w:rsidR="016E8488" w:rsidP="016E8488" w:rsidRDefault="016E8488" w14:paraId="7E45B582" w14:textId="7596842D">
      <w:pPr>
        <w:ind w:left="720"/>
        <w:rPr>
          <w:color w:val="FF0000"/>
        </w:rPr>
      </w:pPr>
      <w:proofErr w:type="spellStart"/>
      <w:r w:rsidRPr="016E8488">
        <w:rPr>
          <w:color w:val="FF0000"/>
        </w:rPr>
        <w:t>shl</w:t>
      </w:r>
      <w:proofErr w:type="spellEnd"/>
      <w:r w:rsidRPr="016E8488">
        <w:rPr>
          <w:color w:val="FF0000"/>
        </w:rPr>
        <w:t xml:space="preserve"> </w:t>
      </w:r>
      <w:proofErr w:type="spellStart"/>
      <w:r w:rsidRPr="016E8488">
        <w:rPr>
          <w:color w:val="FF0000"/>
        </w:rPr>
        <w:t>RegSrc</w:t>
      </w:r>
      <w:proofErr w:type="spellEnd"/>
      <w:r w:rsidRPr="016E8488">
        <w:rPr>
          <w:color w:val="FF0000"/>
        </w:rPr>
        <w:t xml:space="preserve"> </w:t>
      </w:r>
      <w:proofErr w:type="spellStart"/>
      <w:r w:rsidRPr="016E8488">
        <w:rPr>
          <w:color w:val="FF0000"/>
        </w:rPr>
        <w:t>RegDst</w:t>
      </w:r>
      <w:proofErr w:type="spellEnd"/>
      <w:r w:rsidRPr="016E8488">
        <w:rPr>
          <w:color w:val="FF0000"/>
        </w:rPr>
        <w:t xml:space="preserve"> </w:t>
      </w:r>
      <w:proofErr w:type="spellStart"/>
      <w:r w:rsidRPr="016E8488">
        <w:rPr>
          <w:color w:val="FF0000"/>
        </w:rPr>
        <w:t>ShiftValue</w:t>
      </w:r>
      <w:proofErr w:type="spellEnd"/>
      <w:r w:rsidRPr="016E8488">
        <w:rPr>
          <w:color w:val="FF0000"/>
        </w:rPr>
        <w:t xml:space="preserve"> (OR </w:t>
      </w:r>
      <w:proofErr w:type="spellStart"/>
      <w:r w:rsidRPr="016E8488">
        <w:rPr>
          <w:color w:val="FF0000"/>
        </w:rPr>
        <w:t>shl</w:t>
      </w:r>
      <w:proofErr w:type="spellEnd"/>
      <w:r w:rsidRPr="016E8488">
        <w:rPr>
          <w:color w:val="FF0000"/>
        </w:rPr>
        <w:t xml:space="preserve"> </w:t>
      </w:r>
      <w:proofErr w:type="spellStart"/>
      <w:r w:rsidRPr="016E8488">
        <w:rPr>
          <w:color w:val="FF0000"/>
        </w:rPr>
        <w:t>RegDst</w:t>
      </w:r>
      <w:proofErr w:type="spellEnd"/>
      <w:r w:rsidRPr="016E8488">
        <w:rPr>
          <w:color w:val="FF0000"/>
        </w:rPr>
        <w:t xml:space="preserve"> </w:t>
      </w:r>
      <w:proofErr w:type="spellStart"/>
      <w:r w:rsidRPr="016E8488">
        <w:rPr>
          <w:color w:val="FF0000"/>
        </w:rPr>
        <w:t>RegSrc</w:t>
      </w:r>
      <w:proofErr w:type="spellEnd"/>
      <w:r w:rsidRPr="016E8488">
        <w:rPr>
          <w:color w:val="FF0000"/>
        </w:rPr>
        <w:t xml:space="preserve"> </w:t>
      </w:r>
      <w:proofErr w:type="spellStart"/>
      <w:r w:rsidRPr="016E8488">
        <w:rPr>
          <w:color w:val="FF0000"/>
        </w:rPr>
        <w:t>ShiftValue</w:t>
      </w:r>
      <w:proofErr w:type="spellEnd"/>
      <w:r w:rsidRPr="016E8488">
        <w:rPr>
          <w:color w:val="FF0000"/>
        </w:rPr>
        <w:t>)</w:t>
      </w:r>
    </w:p>
    <w:p w:rsidR="016E8488" w:rsidP="016E8488" w:rsidRDefault="5A5B528C" w14:paraId="6E55D5BE" w14:textId="6EBA2FDF">
      <w:pPr>
        <w:ind w:left="720" w:firstLine="720"/>
        <w:rPr>
          <w:color w:val="FF0000"/>
        </w:rPr>
      </w:pPr>
      <w:r w:rsidRPr="4087686F">
        <w:rPr>
          <w:color w:val="FF0000"/>
        </w:rPr>
        <w:t>6 bit opcode</w:t>
      </w:r>
    </w:p>
    <w:p w:rsidR="016E8488" w:rsidP="016E8488" w:rsidRDefault="016E8488" w14:paraId="4AABDB2C" w14:textId="4DF6D78B">
      <w:pPr>
        <w:ind w:left="720" w:firstLine="720"/>
        <w:rPr>
          <w:color w:val="FF0000"/>
        </w:rPr>
      </w:pPr>
      <w:r w:rsidRPr="016E8488">
        <w:rPr>
          <w:color w:val="FF0000"/>
        </w:rPr>
        <w:t xml:space="preserve">5 bit </w:t>
      </w:r>
      <w:proofErr w:type="spellStart"/>
      <w:r w:rsidRPr="016E8488">
        <w:rPr>
          <w:color w:val="FF0000"/>
        </w:rPr>
        <w:t>RegSrc</w:t>
      </w:r>
      <w:proofErr w:type="spellEnd"/>
      <w:r w:rsidRPr="016E8488">
        <w:rPr>
          <w:color w:val="FF0000"/>
        </w:rPr>
        <w:t xml:space="preserve"> points to data a, </w:t>
      </w:r>
    </w:p>
    <w:p w:rsidR="016E8488" w:rsidP="016E8488" w:rsidRDefault="016E8488" w14:paraId="75FABBCD" w14:textId="7EF33CD5">
      <w:pPr>
        <w:ind w:left="720" w:firstLine="720"/>
        <w:rPr>
          <w:color w:val="FF0000"/>
        </w:rPr>
      </w:pPr>
      <w:r w:rsidRPr="016E8488">
        <w:rPr>
          <w:color w:val="FF0000"/>
        </w:rPr>
        <w:t xml:space="preserve">5 bit </w:t>
      </w:r>
      <w:proofErr w:type="spellStart"/>
      <w:r w:rsidRPr="016E8488">
        <w:rPr>
          <w:color w:val="FF0000"/>
        </w:rPr>
        <w:t>RegDst</w:t>
      </w:r>
      <w:proofErr w:type="spellEnd"/>
      <w:r w:rsidRPr="016E8488">
        <w:rPr>
          <w:color w:val="FF0000"/>
        </w:rPr>
        <w:t xml:space="preserve"> points to register</w:t>
      </w:r>
    </w:p>
    <w:p w:rsidR="016E8488" w:rsidP="4983EB35" w:rsidRDefault="34367580" w14:paraId="1D6815EE" w14:textId="57F1E081">
      <w:pPr>
        <w:ind w:left="720" w:firstLine="720"/>
      </w:pPr>
      <w:r w:rsidRPr="4983EB35">
        <w:rPr>
          <w:color w:val="FF0000"/>
        </w:rPr>
        <w:t xml:space="preserve">5 bit </w:t>
      </w:r>
      <w:proofErr w:type="spellStart"/>
      <w:r w:rsidRPr="4983EB35">
        <w:rPr>
          <w:color w:val="FF0000"/>
        </w:rPr>
        <w:t>ShiftValue</w:t>
      </w:r>
      <w:proofErr w:type="spellEnd"/>
      <w:r w:rsidRPr="4983EB35">
        <w:rPr>
          <w:color w:val="FF0000"/>
        </w:rPr>
        <w:t xml:space="preserve"> (32 bit processor only needs to shift a value by a maximum of 31 bits) </w:t>
      </w:r>
    </w:p>
    <w:p w:rsidR="016E8488" w:rsidP="016E8488" w:rsidRDefault="016E8488" w14:paraId="34C19F70" w14:textId="5EDCEA1C">
      <w:pPr>
        <w:ind w:left="720" w:firstLine="720"/>
        <w:rPr>
          <w:color w:val="FF0000"/>
        </w:rPr>
      </w:pPr>
      <w:r w:rsidRPr="016E8488">
        <w:rPr>
          <w:color w:val="FF0000"/>
        </w:rPr>
        <w:t>11 bit unused</w:t>
      </w:r>
    </w:p>
    <w:p w:rsidR="016E8488" w:rsidP="016E8488" w:rsidRDefault="016E8488" w14:paraId="6342348C" w14:textId="38617508">
      <w:pPr>
        <w:ind w:left="720" w:firstLine="720"/>
      </w:pPr>
    </w:p>
    <w:p w:rsidR="016E8488" w:rsidP="016E8488" w:rsidRDefault="016E8488" w14:paraId="1FF92248" w14:textId="048FE5BD">
      <w:pPr>
        <w:ind w:left="720" w:firstLine="720"/>
        <w:rPr>
          <w:color w:val="FF0000"/>
        </w:rPr>
      </w:pPr>
      <w:r w:rsidRPr="016E8488">
        <w:rPr>
          <w:color w:val="FF0000"/>
        </w:rPr>
        <w:t>Surely if there are 32 registers we can index through in 5 bits (2^5 = 32)</w:t>
      </w:r>
    </w:p>
    <w:p w:rsidR="00905E9D" w:rsidRDefault="00905E9D" w14:paraId="00000010" w14:textId="77777777">
      <w:pPr>
        <w:ind w:left="720" w:firstLine="720"/>
      </w:pPr>
    </w:p>
    <w:p w:rsidR="016E8488" w:rsidP="016E8488" w:rsidRDefault="016E8488" w14:paraId="6C0839A1" w14:textId="789E1CE1">
      <w:pPr>
        <w:ind w:left="720"/>
      </w:pPr>
      <w:r>
        <w:t>ii)</w:t>
      </w:r>
    </w:p>
    <w:p w:rsidR="016E8488" w:rsidP="016E8488" w:rsidRDefault="016E8488" w14:paraId="05EF4887" w14:textId="5EB3DEE9">
      <w:pPr>
        <w:pStyle w:val="ListParagraph"/>
        <w:numPr>
          <w:ilvl w:val="1"/>
          <w:numId w:val="2"/>
        </w:numPr>
      </w:pPr>
      <w:r>
        <w:t>Accessing main memory may take multiple cycles (load).</w:t>
      </w:r>
    </w:p>
    <w:p w:rsidR="016E8488" w:rsidP="016E8488" w:rsidRDefault="016E8488" w14:paraId="0181879A" w14:textId="19AD1C34">
      <w:pPr>
        <w:pStyle w:val="ListParagraph"/>
        <w:numPr>
          <w:ilvl w:val="1"/>
          <w:numId w:val="2"/>
        </w:numPr>
      </w:pPr>
      <w:r>
        <w:t>Commands which work on two register addresses (add) will have to take a separate cycle to load each, as opposed to one that only works on one (</w:t>
      </w:r>
      <w:proofErr w:type="spellStart"/>
      <w:r>
        <w:t>shl</w:t>
      </w:r>
      <w:proofErr w:type="spellEnd"/>
      <w:r>
        <w:t>).</w:t>
      </w:r>
    </w:p>
    <w:p w:rsidR="016E8488" w:rsidP="016E8488" w:rsidRDefault="016E8488" w14:paraId="524FDD62" w14:textId="145B5EFB">
      <w:r>
        <w:t>b)</w:t>
      </w:r>
    </w:p>
    <w:p w:rsidR="016E8488" w:rsidP="016E8488" w:rsidRDefault="016E8488" w14:paraId="6640F532" w14:textId="21C5D31D">
      <w:pPr>
        <w:ind w:left="720"/>
      </w:pPr>
      <w:r>
        <w:t>Assume input and output at register 0:</w:t>
      </w:r>
    </w:p>
    <w:p w:rsidR="016E8488" w:rsidP="016E8488" w:rsidRDefault="016E8488" w14:paraId="7EEF2B3F" w14:textId="0D5DF225">
      <w:pPr>
        <w:ind w:left="720"/>
      </w:pPr>
      <w:proofErr w:type="spellStart"/>
      <w:r>
        <w:t>shl</w:t>
      </w:r>
      <w:proofErr w:type="spellEnd"/>
      <w:r>
        <w:t xml:space="preserve"> 0 1 2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# 0=x, 1=4*x</w:t>
      </w:r>
    </w:p>
    <w:p w:rsidR="016E8488" w:rsidP="016E8488" w:rsidRDefault="016E8488" w14:paraId="28F7B55A" w14:textId="0051D7D2">
      <w:pPr>
        <w:ind w:left="720"/>
      </w:pPr>
      <w:r>
        <w:t>add 0 1 0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# 0=5*x</w:t>
      </w:r>
    </w:p>
    <w:p w:rsidR="016E8488" w:rsidP="016E8488" w:rsidRDefault="016E8488" w14:paraId="5BD650A6" w14:textId="6A49EA61">
      <w:pPr>
        <w:ind w:left="720"/>
      </w:pPr>
      <w:r>
        <w:t>3 Cycles</w:t>
      </w:r>
    </w:p>
    <w:p w:rsidR="016E8488" w:rsidP="016E8488" w:rsidRDefault="016E8488" w14:paraId="118BB331" w14:textId="2CCBE024">
      <w:pPr>
        <w:ind w:left="720"/>
      </w:pPr>
    </w:p>
    <w:p w:rsidR="016E8488" w:rsidP="016E8488" w:rsidRDefault="016E8488" w14:paraId="5A33AE21" w14:textId="584B9F38">
      <w:pPr>
        <w:ind w:left="720"/>
      </w:pPr>
      <w:r>
        <w:t>For k = 508:</w:t>
      </w:r>
    </w:p>
    <w:p w:rsidR="016E8488" w:rsidP="016E8488" w:rsidRDefault="016E8488" w14:paraId="1E42C850" w14:textId="7904A50A">
      <w:pPr>
        <w:ind w:left="720"/>
      </w:pPr>
      <w:proofErr w:type="spellStart"/>
      <w:r>
        <w:t>shl</w:t>
      </w:r>
      <w:proofErr w:type="spellEnd"/>
      <w:r>
        <w:t xml:space="preserve"> 0 0</w:t>
      </w:r>
      <w:r>
        <w:tab/>
      </w:r>
      <w:r>
        <w:t>2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# 0=4*x</w:t>
      </w:r>
    </w:p>
    <w:p w:rsidR="016E8488" w:rsidP="016E8488" w:rsidRDefault="4E6752CF" w14:paraId="363B364B" w14:textId="5AE5028E">
      <w:pPr>
        <w:ind w:left="720"/>
      </w:pPr>
      <w:r w:rsidR="4E6752CF">
        <w:rPr/>
        <w:t>shl</w:t>
      </w:r>
      <w:r w:rsidR="4E6752CF">
        <w:rPr/>
        <w:t xml:space="preserve"> 0 1</w:t>
      </w:r>
      <w:r>
        <w:tab/>
      </w:r>
      <w:r w:rsidR="4E6752CF">
        <w:rPr/>
        <w:t>1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4E6752CF">
        <w:rPr/>
        <w:t># 0=4*x, 1=8*x</w:t>
      </w:r>
    </w:p>
    <w:p w:rsidR="016E8488" w:rsidP="016E8488" w:rsidRDefault="016E8488" w14:paraId="168D1F6E" w14:textId="2104FF0D">
      <w:pPr>
        <w:ind w:left="720"/>
      </w:pPr>
      <w:r>
        <w:t>add 0 1 1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# 0=4*x, 1=12*x</w:t>
      </w:r>
    </w:p>
    <w:p w:rsidR="016E8488" w:rsidP="016E8488" w:rsidRDefault="016E8488" w14:paraId="66C7413F" w14:textId="2BDDE8BD">
      <w:pPr>
        <w:ind w:left="720"/>
      </w:pPr>
      <w:proofErr w:type="spellStart"/>
      <w:r>
        <w:t>shl</w:t>
      </w:r>
      <w:proofErr w:type="spellEnd"/>
      <w:r>
        <w:t xml:space="preserve"> 1 1</w:t>
      </w:r>
      <w:r>
        <w:tab/>
      </w:r>
      <w:r>
        <w:t>1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# 0=4*x, 1=24*x</w:t>
      </w:r>
    </w:p>
    <w:p w:rsidR="016E8488" w:rsidP="016E8488" w:rsidRDefault="016E8488" w14:paraId="56D7EEA3" w14:textId="71CD422F">
      <w:pPr>
        <w:ind w:left="720"/>
      </w:pPr>
      <w:r>
        <w:t>add 0 1 1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# 0=4*x, 1=28*x</w:t>
      </w:r>
    </w:p>
    <w:p w:rsidR="016E8488" w:rsidP="016E8488" w:rsidRDefault="016E8488" w14:paraId="4F37D7D5" w14:textId="73B6ABCF">
      <w:pPr>
        <w:ind w:left="720"/>
      </w:pPr>
      <w:proofErr w:type="spellStart"/>
      <w:r>
        <w:t>shl</w:t>
      </w:r>
      <w:proofErr w:type="spellEnd"/>
      <w:r>
        <w:t xml:space="preserve"> 1 2</w:t>
      </w:r>
      <w:r>
        <w:tab/>
      </w:r>
      <w:r>
        <w:t>1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# 0=4*x, 1=28*x, 2=56*x</w:t>
      </w:r>
    </w:p>
    <w:p w:rsidR="016E8488" w:rsidP="016E8488" w:rsidRDefault="016E8488" w14:paraId="38A9146B" w14:textId="39930449">
      <w:pPr>
        <w:ind w:left="720"/>
      </w:pPr>
      <w:r>
        <w:t>add 0 2 2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# 0=4*x, 1=28*x, 2=60*x</w:t>
      </w:r>
    </w:p>
    <w:p w:rsidR="016E8488" w:rsidP="016E8488" w:rsidRDefault="016E8488" w14:paraId="239FD8A5" w14:textId="5E7CA66A">
      <w:pPr>
        <w:ind w:left="720"/>
      </w:pPr>
      <w:proofErr w:type="spellStart"/>
      <w:r>
        <w:t>shl</w:t>
      </w:r>
      <w:proofErr w:type="spellEnd"/>
      <w:r>
        <w:t xml:space="preserve"> 2 2</w:t>
      </w:r>
      <w:r>
        <w:tab/>
      </w:r>
      <w:r>
        <w:t>3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# 0=4*x, 1=28*x, 2=480*x</w:t>
      </w:r>
    </w:p>
    <w:p w:rsidR="016E8488" w:rsidP="016E8488" w:rsidRDefault="016E8488" w14:paraId="1E21916F" w14:textId="78B00785">
      <w:pPr>
        <w:ind w:left="720"/>
      </w:pPr>
      <w:r>
        <w:t>add 1 2 0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# 0=508*x</w:t>
      </w:r>
    </w:p>
    <w:p w:rsidR="016E8488" w:rsidP="016E8488" w:rsidRDefault="016E8488" w14:paraId="774E127D" w14:textId="33E026CE">
      <w:pPr>
        <w:ind w:left="720"/>
      </w:pPr>
      <w:r>
        <w:t>13 Cycles (There may be an improvement on this)</w:t>
      </w:r>
    </w:p>
    <w:p w:rsidR="016E8488" w:rsidP="016E8488" w:rsidRDefault="016E8488" w14:paraId="24CDB290" w14:textId="7B9752E8">
      <w:r>
        <w:t>c)</w:t>
      </w:r>
    </w:p>
    <w:p w:rsidR="016E8488" w:rsidP="016E8488" w:rsidRDefault="016E8488" w14:paraId="4564BDFB" w14:textId="253BF603">
      <w:pPr>
        <w:pStyle w:val="ListParagraph"/>
        <w:numPr>
          <w:ilvl w:val="0"/>
          <w:numId w:val="1"/>
        </w:numPr>
      </w:pPr>
      <w:r>
        <w:t>P1 is 70% quicker than P2</w:t>
      </w:r>
    </w:p>
    <w:p w:rsidR="016E8488" w:rsidP="016E8488" w:rsidRDefault="016E8488" w14:paraId="4142F626" w14:textId="7E38E1BD">
      <w:pPr>
        <w:pStyle w:val="ListParagraph"/>
        <w:numPr>
          <w:ilvl w:val="0"/>
          <w:numId w:val="1"/>
        </w:numPr>
      </w:pPr>
      <w:r>
        <w:t>P2 is 23% (2sf) quicker than P1</w:t>
      </w:r>
    </w:p>
    <w:p w:rsidR="016E8488" w:rsidP="016E8488" w:rsidRDefault="016E8488" w14:paraId="20A7AAF8" w14:textId="25188DE0"/>
    <w:p w:rsidR="016E8488" w:rsidP="016E8488" w:rsidRDefault="016E8488" w14:paraId="207D9684" w14:textId="2D19EC67">
      <w:r>
        <w:t>2a)</w:t>
      </w:r>
    </w:p>
    <w:p w:rsidR="016E8488" w:rsidP="016E8488" w:rsidRDefault="016E8488" w14:paraId="2186E8A8" w14:textId="4203696B">
      <w:r>
        <w:t>loop (int a, int b, int c) {</w:t>
      </w:r>
    </w:p>
    <w:p w:rsidR="016E8488" w:rsidP="016E8488" w:rsidRDefault="016E8488" w14:paraId="3871CA87" w14:textId="22721FE2">
      <w:r>
        <w:t>int x, y;</w:t>
      </w:r>
    </w:p>
    <w:p w:rsidR="016E8488" w:rsidP="016E8488" w:rsidRDefault="016E8488" w14:paraId="309F99A8" w14:textId="3291149D">
      <w:r>
        <w:t xml:space="preserve">y = </w:t>
      </w:r>
      <w:r w:rsidRPr="016E8488">
        <w:rPr>
          <w:color w:val="0070C0"/>
          <w:u w:val="single"/>
        </w:rPr>
        <w:t>b</w:t>
      </w:r>
      <w:r>
        <w:t>;</w:t>
      </w:r>
    </w:p>
    <w:p w:rsidR="016E8488" w:rsidP="016E8488" w:rsidRDefault="016E8488" w14:paraId="25D12E14" w14:textId="1E98188F">
      <w:r>
        <w:t>for (</w:t>
      </w:r>
      <w:r w:rsidRPr="016E8488">
        <w:rPr>
          <w:color w:val="0070C0"/>
          <w:u w:val="single"/>
        </w:rPr>
        <w:t>x = a + c</w:t>
      </w:r>
      <w:r>
        <w:t xml:space="preserve">; </w:t>
      </w:r>
      <w:r w:rsidRPr="016E8488">
        <w:rPr>
          <w:color w:val="0070C0"/>
          <w:u w:val="single"/>
        </w:rPr>
        <w:t>x &gt; 0</w:t>
      </w:r>
      <w:r>
        <w:t xml:space="preserve">; </w:t>
      </w:r>
      <w:r w:rsidRPr="016E8488">
        <w:rPr>
          <w:color w:val="0070C0"/>
          <w:u w:val="single"/>
        </w:rPr>
        <w:t>x--</w:t>
      </w:r>
      <w:r>
        <w:t>) {</w:t>
      </w:r>
    </w:p>
    <w:p w:rsidR="016E8488" w:rsidP="016E8488" w:rsidRDefault="016E8488" w14:paraId="2D1FAC6E" w14:textId="1E37E7E8">
      <w:r w:rsidRPr="016E8488">
        <w:rPr>
          <w:color w:val="0070C0"/>
          <w:u w:val="single"/>
        </w:rPr>
        <w:t>y++</w:t>
      </w:r>
      <w:r>
        <w:t>;</w:t>
      </w:r>
    </w:p>
    <w:p w:rsidR="016E8488" w:rsidP="016E8488" w:rsidRDefault="016E8488" w14:paraId="0B87C73B" w14:textId="2F595150">
      <w:r>
        <w:t xml:space="preserve">return </w:t>
      </w:r>
      <w:r w:rsidRPr="016E8488">
        <w:rPr>
          <w:color w:val="0070C0"/>
          <w:u w:val="single"/>
        </w:rPr>
        <w:t>y</w:t>
      </w:r>
      <w:r>
        <w:t>;</w:t>
      </w:r>
    </w:p>
    <w:p w:rsidR="016E8488" w:rsidP="016E8488" w:rsidRDefault="016E8488" w14:paraId="20CA801A" w14:textId="71401AED">
      <w:r>
        <w:t>}</w:t>
      </w:r>
    </w:p>
    <w:p w:rsidR="005E3408" w:rsidP="016E8488" w:rsidRDefault="005E3408" w14:paraId="3BD30639" w14:textId="71401AED"/>
    <w:p w:rsidR="009E09D4" w:rsidP="016E8488" w:rsidRDefault="009E09D4" w14:paraId="086DF61A" w14:textId="32DD7F63"/>
    <w:sectPr w:rsidR="009E09D4">
      <w:headerReference w:type="default" r:id="rId7"/>
      <w:footerReference w:type="default" r:id="rId8"/>
      <w:pgSz w:w="12240" w:h="15840" w:orient="portrait"/>
      <w:pgMar w:top="1440" w:right="1440" w:bottom="1440" w:left="1440" w:header="720" w:footer="720" w:gutter="0"/>
      <w:pgNumType w:start="1"/>
      <w:cols w:space="720"/>
    </w:sectPr>
  </w:body>
</w:document>
</file>

<file path=word/comments.xml><?xml version="1.0" encoding="utf-8"?>
<w:comments xmlns:w14="http://schemas.microsoft.com/office/word/2010/wordml" xmlns:w="http://schemas.openxmlformats.org/wordprocessingml/2006/main">
  <w:comment w:initials="WC" w:author="Wong, Chun" w:date="2023-05-09T06:51:40" w:id="1960111539">
    <w:p w:rsidR="06556D5A" w:rsidRDefault="06556D5A" w14:paraId="1F957408" w14:textId="2B344387">
      <w:pPr>
        <w:pStyle w:val="CommentText"/>
      </w:pPr>
      <w:r w:rsidR="06556D5A">
        <w:rPr/>
        <w:t>6 bit function code needed?</w:t>
      </w:r>
      <w:r>
        <w:rPr>
          <w:rStyle w:val="CommentReference"/>
        </w:rPr>
        <w:annotationRef/>
      </w:r>
    </w:p>
  </w:comment>
  <w:comment w:initials="WC" w:author="Wong, Chun" w:date="2023-05-09T06:55:02" w:id="1079221905">
    <w:p w:rsidR="06556D5A" w:rsidRDefault="06556D5A" w14:paraId="0C9FFEEF" w14:textId="0FFD309B">
      <w:pPr>
        <w:pStyle w:val="CommentText"/>
      </w:pPr>
      <w:r w:rsidR="06556D5A">
        <w:rPr/>
        <w:t>Don't I-type instructions need a source register, which in the case of load, acts as an offset to MemSrc? (kinda like lw $8, MemSrc(Src) -&gt; reg8 = M[MemSrc + Src]</w:t>
      </w:r>
      <w:r>
        <w:rPr>
          <w:rStyle w:val="CommentReference"/>
        </w:rPr>
        <w:annotationRef/>
      </w:r>
    </w:p>
  </w:comment>
</w:comments>
</file>

<file path=word/commentsExtended.xml><?xml version="1.0" encoding="utf-8"?>
<w15:commentsEx xmlns:mc="http://schemas.openxmlformats.org/markup-compatibility/2006" xmlns:w15="http://schemas.microsoft.com/office/word/2012/wordml" mc:Ignorable="w15">
  <w15:commentEx w15:done="0" w15:paraId="1F957408"/>
  <w15:commentEx w15:done="0" w15:paraId="0C9FFEEF"/>
</w15:commentsEx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2F31B607" w16cex:dateUtc="2023-05-09T05:51:40.959Z"/>
  <w16cex:commentExtensible w16cex:durableId="15180332" w16cex:dateUtc="2023-05-09T05:55:02.65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1F957408" w16cid:durableId="2F31B607"/>
  <w16cid:commentId w16cid:paraId="0C9FFEEF" w16cid:durableId="1518033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B970A8" w:rsidRDefault="00B970A8" w14:paraId="0A2CC0E1" w14:textId="77777777">
      <w:pPr>
        <w:spacing w:line="240" w:lineRule="auto"/>
      </w:pPr>
      <w:r>
        <w:separator/>
      </w:r>
    </w:p>
  </w:endnote>
  <w:endnote w:type="continuationSeparator" w:id="0">
    <w:p w:rsidR="00B970A8" w:rsidRDefault="00B970A8" w14:paraId="250196CD" w14:textId="77777777">
      <w:pPr>
        <w:spacing w:line="240" w:lineRule="auto"/>
      </w:pPr>
      <w:r>
        <w:continuationSeparator/>
      </w:r>
    </w:p>
  </w:endnote>
  <w:endnote w:type="continuationNotice" w:id="1">
    <w:p w:rsidR="004D380E" w:rsidRDefault="004D380E" w14:paraId="14312EC6" w14:textId="77777777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16E8488" w:rsidTr="016E8488" w14:paraId="466C4FE6" w14:textId="77777777">
      <w:tc>
        <w:tcPr>
          <w:tcW w:w="3120" w:type="dxa"/>
        </w:tcPr>
        <w:p w:rsidR="016E8488" w:rsidP="016E8488" w:rsidRDefault="016E8488" w14:paraId="488543AC" w14:textId="1106A140">
          <w:pPr>
            <w:pStyle w:val="Header"/>
            <w:ind w:left="-115"/>
          </w:pPr>
        </w:p>
      </w:tc>
      <w:tc>
        <w:tcPr>
          <w:tcW w:w="3120" w:type="dxa"/>
        </w:tcPr>
        <w:p w:rsidR="016E8488" w:rsidP="016E8488" w:rsidRDefault="016E8488" w14:paraId="61BA33DA" w14:textId="743B5610">
          <w:pPr>
            <w:pStyle w:val="Header"/>
            <w:jc w:val="center"/>
          </w:pPr>
        </w:p>
      </w:tc>
      <w:tc>
        <w:tcPr>
          <w:tcW w:w="3120" w:type="dxa"/>
        </w:tcPr>
        <w:p w:rsidR="016E8488" w:rsidP="016E8488" w:rsidRDefault="016E8488" w14:paraId="78B7A679" w14:textId="697A1443">
          <w:pPr>
            <w:pStyle w:val="Header"/>
            <w:ind w:right="-115"/>
            <w:jc w:val="right"/>
          </w:pPr>
        </w:p>
      </w:tc>
    </w:tr>
  </w:tbl>
  <w:p w:rsidR="016E8488" w:rsidP="016E8488" w:rsidRDefault="016E8488" w14:paraId="1D276602" w14:textId="12C48AF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B970A8" w:rsidRDefault="00B970A8" w14:paraId="778E3F0A" w14:textId="77777777">
      <w:pPr>
        <w:spacing w:line="240" w:lineRule="auto"/>
      </w:pPr>
      <w:r>
        <w:separator/>
      </w:r>
    </w:p>
  </w:footnote>
  <w:footnote w:type="continuationSeparator" w:id="0">
    <w:p w:rsidR="00B970A8" w:rsidRDefault="00B970A8" w14:paraId="7752E1F5" w14:textId="77777777">
      <w:pPr>
        <w:spacing w:line="240" w:lineRule="auto"/>
      </w:pPr>
      <w:r>
        <w:continuationSeparator/>
      </w:r>
    </w:p>
  </w:footnote>
  <w:footnote w:type="continuationNotice" w:id="1">
    <w:p w:rsidR="004D380E" w:rsidRDefault="004D380E" w14:paraId="19676A7E" w14:textId="77777777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16E8488" w:rsidTr="016E8488" w14:paraId="08C0AE67" w14:textId="77777777">
      <w:tc>
        <w:tcPr>
          <w:tcW w:w="3120" w:type="dxa"/>
        </w:tcPr>
        <w:p w:rsidR="016E8488" w:rsidP="016E8488" w:rsidRDefault="016E8488" w14:paraId="44E6E483" w14:textId="13C5F4C0">
          <w:pPr>
            <w:pStyle w:val="Header"/>
            <w:ind w:left="-115"/>
          </w:pPr>
        </w:p>
      </w:tc>
      <w:tc>
        <w:tcPr>
          <w:tcW w:w="3120" w:type="dxa"/>
        </w:tcPr>
        <w:p w:rsidR="016E8488" w:rsidP="016E8488" w:rsidRDefault="016E8488" w14:paraId="214F8388" w14:textId="0B83850D">
          <w:pPr>
            <w:pStyle w:val="Header"/>
            <w:jc w:val="center"/>
          </w:pPr>
        </w:p>
      </w:tc>
      <w:tc>
        <w:tcPr>
          <w:tcW w:w="3120" w:type="dxa"/>
        </w:tcPr>
        <w:p w:rsidR="016E8488" w:rsidP="016E8488" w:rsidRDefault="016E8488" w14:paraId="141830B7" w14:textId="053E06AB">
          <w:pPr>
            <w:pStyle w:val="Header"/>
            <w:ind w:right="-115"/>
            <w:jc w:val="right"/>
          </w:pPr>
        </w:p>
      </w:tc>
    </w:tr>
  </w:tbl>
  <w:p w:rsidR="016E8488" w:rsidP="016E8488" w:rsidRDefault="016E8488" w14:paraId="039309C2" w14:textId="6DB2DF10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xDpBUeuTCnVfmB" int2:id="4HbTtsd2">
      <int2:state int2:value="Rejected" int2:type="LegacyProofing"/>
    </int2:textHash>
    <int2:textHash int2:hashCode="+iUQDUjpekNNQM" int2:id="6SSEd3m1">
      <int2:state int2:value="Rejected" int2:type="LegacyProofing"/>
    </int2:textHash>
    <int2:textHash int2:hashCode="0XcOoRDY4/jxqs" int2:id="JJotjDik">
      <int2:state int2:value="Rejected" int2:type="LegacyProofing"/>
    </int2:textHash>
    <int2:textHash int2:hashCode="4RSF5LOFYldFbU" int2:id="LznWziRF">
      <int2:state int2:value="Rejected" int2:type="LegacyProofing"/>
    </int2:textHash>
    <int2:textHash int2:hashCode="wCtC0MwnklXuGd" int2:id="SInBGZmV">
      <int2:state int2:value="Rejected" int2:type="LegacyProofing"/>
    </int2:textHash>
    <int2:textHash int2:hashCode="492zvC7mPXIHOh" int2:id="SMpZEhmI">
      <int2:state int2:value="Rejected" int2:type="LegacyProofing"/>
    </int2:textHash>
    <int2:textHash int2:hashCode="Q80hqRjt16QEI5" int2:id="VHbZdiRB">
      <int2:state int2:value="Rejected" int2:type="LegacyProofing"/>
    </int2:textHash>
    <int2:textHash int2:hashCode="jK2z8WqQV6Rwt6" int2:id="w0w0UXF9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2E3EBC"/>
    <w:multiLevelType w:val="hybridMultilevel"/>
    <w:tmpl w:val="FFFFFFFF"/>
    <w:lvl w:ilvl="0" w:tplc="D9B8F7F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58466C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2BC489D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7AFA464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6A5CB89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C9AAF42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655CD1B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3628A2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7006019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2D071F27"/>
    <w:multiLevelType w:val="hybridMultilevel"/>
    <w:tmpl w:val="FFFFFFFF"/>
    <w:lvl w:ilvl="0" w:tplc="8C74E208">
      <w:start w:val="1"/>
      <w:numFmt w:val="lowerRoman"/>
      <w:lvlText w:val="%1."/>
      <w:lvlJc w:val="right"/>
      <w:pPr>
        <w:ind w:left="720" w:hanging="360"/>
      </w:pPr>
    </w:lvl>
    <w:lvl w:ilvl="1" w:tplc="00C49EA2">
      <w:start w:val="1"/>
      <w:numFmt w:val="lowerLetter"/>
      <w:lvlText w:val="%2."/>
      <w:lvlJc w:val="left"/>
      <w:pPr>
        <w:ind w:left="1440" w:hanging="360"/>
      </w:pPr>
    </w:lvl>
    <w:lvl w:ilvl="2" w:tplc="50C29646">
      <w:start w:val="1"/>
      <w:numFmt w:val="lowerRoman"/>
      <w:lvlText w:val="%3."/>
      <w:lvlJc w:val="right"/>
      <w:pPr>
        <w:ind w:left="2160" w:hanging="180"/>
      </w:pPr>
    </w:lvl>
    <w:lvl w:ilvl="3" w:tplc="A7D2A764">
      <w:start w:val="1"/>
      <w:numFmt w:val="decimal"/>
      <w:lvlText w:val="%4."/>
      <w:lvlJc w:val="left"/>
      <w:pPr>
        <w:ind w:left="2880" w:hanging="360"/>
      </w:pPr>
    </w:lvl>
    <w:lvl w:ilvl="4" w:tplc="4BC077C0">
      <w:start w:val="1"/>
      <w:numFmt w:val="lowerLetter"/>
      <w:lvlText w:val="%5."/>
      <w:lvlJc w:val="left"/>
      <w:pPr>
        <w:ind w:left="3600" w:hanging="360"/>
      </w:pPr>
    </w:lvl>
    <w:lvl w:ilvl="5" w:tplc="8A50BCDE">
      <w:start w:val="1"/>
      <w:numFmt w:val="lowerRoman"/>
      <w:lvlText w:val="%6."/>
      <w:lvlJc w:val="right"/>
      <w:pPr>
        <w:ind w:left="4320" w:hanging="180"/>
      </w:pPr>
    </w:lvl>
    <w:lvl w:ilvl="6" w:tplc="07BADD38">
      <w:start w:val="1"/>
      <w:numFmt w:val="decimal"/>
      <w:lvlText w:val="%7."/>
      <w:lvlJc w:val="left"/>
      <w:pPr>
        <w:ind w:left="5040" w:hanging="360"/>
      </w:pPr>
    </w:lvl>
    <w:lvl w:ilvl="7" w:tplc="4514A2A4">
      <w:start w:val="1"/>
      <w:numFmt w:val="lowerLetter"/>
      <w:lvlText w:val="%8."/>
      <w:lvlJc w:val="left"/>
      <w:pPr>
        <w:ind w:left="5760" w:hanging="360"/>
      </w:pPr>
    </w:lvl>
    <w:lvl w:ilvl="8" w:tplc="D56E9A4E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CC427F5"/>
    <w:multiLevelType w:val="multilevel"/>
    <w:tmpl w:val="FFFFFFFF"/>
    <w:lvl w:ilvl="0">
      <w:start w:val="1"/>
      <w:numFmt w:val="decimal"/>
      <w:lvlText w:val="%1)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num w:numId="1" w16cid:durableId="1164470468">
    <w:abstractNumId w:val="1"/>
  </w:num>
  <w:num w:numId="2" w16cid:durableId="1565527880">
    <w:abstractNumId w:val="0"/>
  </w:num>
  <w:num w:numId="3" w16cid:durableId="1723403385">
    <w:abstractNumId w:val="2"/>
  </w:num>
</w:numbering>
</file>

<file path=word/people.xml><?xml version="1.0" encoding="utf-8"?>
<w15:people xmlns:mc="http://schemas.openxmlformats.org/markup-compatibility/2006" xmlns:w15="http://schemas.microsoft.com/office/word/2012/wordml" mc:Ignorable="w15">
  <w15:person w15:author="Wong, Chun">
    <w15:presenceInfo w15:providerId="AD" w15:userId="S::cyw122@ic.ac.uk::af946934-c84d-4579-afd6-02b996740f71"/>
  </w15:person>
</w15:people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trackRevisions w:val="false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1NTc2NDIwNjIys7BU0lEKTi0uzszPAykwrAUAh2OpqCwAAAA="/>
  </w:docVars>
  <w:rsids>
    <w:rsidRoot w:val="00905E9D"/>
    <w:rsid w:val="000F3A33"/>
    <w:rsid w:val="001273D4"/>
    <w:rsid w:val="00154148"/>
    <w:rsid w:val="00217DA9"/>
    <w:rsid w:val="002A33B4"/>
    <w:rsid w:val="002C146C"/>
    <w:rsid w:val="00317596"/>
    <w:rsid w:val="00364313"/>
    <w:rsid w:val="00382DEE"/>
    <w:rsid w:val="003C2F9E"/>
    <w:rsid w:val="003E6474"/>
    <w:rsid w:val="003F6382"/>
    <w:rsid w:val="00410321"/>
    <w:rsid w:val="0042181A"/>
    <w:rsid w:val="004249FD"/>
    <w:rsid w:val="00447686"/>
    <w:rsid w:val="00496B10"/>
    <w:rsid w:val="004B2B8B"/>
    <w:rsid w:val="004C5308"/>
    <w:rsid w:val="004D380E"/>
    <w:rsid w:val="004F45CE"/>
    <w:rsid w:val="0053480F"/>
    <w:rsid w:val="00572277"/>
    <w:rsid w:val="005728A4"/>
    <w:rsid w:val="005E3408"/>
    <w:rsid w:val="006277B6"/>
    <w:rsid w:val="006910A3"/>
    <w:rsid w:val="006979FC"/>
    <w:rsid w:val="006E5F02"/>
    <w:rsid w:val="00701A04"/>
    <w:rsid w:val="00767AE3"/>
    <w:rsid w:val="00796B67"/>
    <w:rsid w:val="007B5113"/>
    <w:rsid w:val="00860E17"/>
    <w:rsid w:val="00905E9D"/>
    <w:rsid w:val="00913B8A"/>
    <w:rsid w:val="009463C4"/>
    <w:rsid w:val="00985A3C"/>
    <w:rsid w:val="009A0A60"/>
    <w:rsid w:val="009E09D4"/>
    <w:rsid w:val="009E59B7"/>
    <w:rsid w:val="00B059E7"/>
    <w:rsid w:val="00B114E8"/>
    <w:rsid w:val="00B4114A"/>
    <w:rsid w:val="00B970A8"/>
    <w:rsid w:val="00C85EAD"/>
    <w:rsid w:val="00CF5C45"/>
    <w:rsid w:val="00D0086E"/>
    <w:rsid w:val="00D23650"/>
    <w:rsid w:val="00D370EB"/>
    <w:rsid w:val="00DB423E"/>
    <w:rsid w:val="00DE1A5D"/>
    <w:rsid w:val="00DE2743"/>
    <w:rsid w:val="00E37A02"/>
    <w:rsid w:val="00E43DC8"/>
    <w:rsid w:val="00E77549"/>
    <w:rsid w:val="00EE232B"/>
    <w:rsid w:val="00EE3BEC"/>
    <w:rsid w:val="00F04305"/>
    <w:rsid w:val="00F36BC0"/>
    <w:rsid w:val="00F4548F"/>
    <w:rsid w:val="00F472B7"/>
    <w:rsid w:val="00F718A7"/>
    <w:rsid w:val="00F92681"/>
    <w:rsid w:val="00FD32E1"/>
    <w:rsid w:val="00FF478F"/>
    <w:rsid w:val="016E8488"/>
    <w:rsid w:val="01863916"/>
    <w:rsid w:val="03B10C29"/>
    <w:rsid w:val="06556D5A"/>
    <w:rsid w:val="094E6982"/>
    <w:rsid w:val="09914AFB"/>
    <w:rsid w:val="0B2D1B5C"/>
    <w:rsid w:val="0D96F111"/>
    <w:rsid w:val="0E6CA9A4"/>
    <w:rsid w:val="0F216F13"/>
    <w:rsid w:val="13401AC7"/>
    <w:rsid w:val="142E4D19"/>
    <w:rsid w:val="14D3FDA2"/>
    <w:rsid w:val="14E4A101"/>
    <w:rsid w:val="157AC6F0"/>
    <w:rsid w:val="15FA4DBD"/>
    <w:rsid w:val="17169751"/>
    <w:rsid w:val="1724AAFA"/>
    <w:rsid w:val="198EDEDB"/>
    <w:rsid w:val="1ACDBEE0"/>
    <w:rsid w:val="1D28316D"/>
    <w:rsid w:val="1DB9AA1D"/>
    <w:rsid w:val="1E3BEBED"/>
    <w:rsid w:val="1EA574F2"/>
    <w:rsid w:val="1FA13003"/>
    <w:rsid w:val="200AFA80"/>
    <w:rsid w:val="200CD92C"/>
    <w:rsid w:val="20A58C49"/>
    <w:rsid w:val="217D1BCB"/>
    <w:rsid w:val="21BA6E30"/>
    <w:rsid w:val="21BF740A"/>
    <w:rsid w:val="2318EC2C"/>
    <w:rsid w:val="2335F56E"/>
    <w:rsid w:val="24F20EF2"/>
    <w:rsid w:val="26BDB8EC"/>
    <w:rsid w:val="27740CD4"/>
    <w:rsid w:val="28088CF1"/>
    <w:rsid w:val="28A4EC37"/>
    <w:rsid w:val="29044A4A"/>
    <w:rsid w:val="2A982D25"/>
    <w:rsid w:val="2BCBACF7"/>
    <w:rsid w:val="2BD3F80A"/>
    <w:rsid w:val="2C33FD86"/>
    <w:rsid w:val="2C5AB0BB"/>
    <w:rsid w:val="2D5A4DA1"/>
    <w:rsid w:val="2D6FC86B"/>
    <w:rsid w:val="30618C4A"/>
    <w:rsid w:val="3091EE63"/>
    <w:rsid w:val="322DBEC4"/>
    <w:rsid w:val="3247F56F"/>
    <w:rsid w:val="32CB6104"/>
    <w:rsid w:val="34367580"/>
    <w:rsid w:val="3446FCF1"/>
    <w:rsid w:val="35655F86"/>
    <w:rsid w:val="373194ED"/>
    <w:rsid w:val="37414B4E"/>
    <w:rsid w:val="39171415"/>
    <w:rsid w:val="3B2C18CA"/>
    <w:rsid w:val="3C520ED6"/>
    <w:rsid w:val="3D3842AB"/>
    <w:rsid w:val="3F4581F7"/>
    <w:rsid w:val="3F581AB8"/>
    <w:rsid w:val="4087686F"/>
    <w:rsid w:val="40F4EB0F"/>
    <w:rsid w:val="419BAF0F"/>
    <w:rsid w:val="41AB9906"/>
    <w:rsid w:val="425D0AEB"/>
    <w:rsid w:val="442AEDA2"/>
    <w:rsid w:val="4983EB35"/>
    <w:rsid w:val="49FEFADE"/>
    <w:rsid w:val="4A1D1B69"/>
    <w:rsid w:val="4B9ACB3F"/>
    <w:rsid w:val="4C03725F"/>
    <w:rsid w:val="4D369BA0"/>
    <w:rsid w:val="4E6752CF"/>
    <w:rsid w:val="4EDE9D97"/>
    <w:rsid w:val="4F3B1321"/>
    <w:rsid w:val="50F0484D"/>
    <w:rsid w:val="52E08F47"/>
    <w:rsid w:val="545EB12B"/>
    <w:rsid w:val="546D9EB7"/>
    <w:rsid w:val="57DD726F"/>
    <w:rsid w:val="58538F79"/>
    <w:rsid w:val="58FB5A32"/>
    <w:rsid w:val="5A5B528C"/>
    <w:rsid w:val="5A972A93"/>
    <w:rsid w:val="5CB30EA1"/>
    <w:rsid w:val="5D7E7DFD"/>
    <w:rsid w:val="5F1CE35B"/>
    <w:rsid w:val="609625E6"/>
    <w:rsid w:val="6254841D"/>
    <w:rsid w:val="63082111"/>
    <w:rsid w:val="63F0547E"/>
    <w:rsid w:val="64E31B52"/>
    <w:rsid w:val="64F68F3D"/>
    <w:rsid w:val="6982F66F"/>
    <w:rsid w:val="6A5A69E3"/>
    <w:rsid w:val="6B97044E"/>
    <w:rsid w:val="6C6E6D39"/>
    <w:rsid w:val="6C6EF903"/>
    <w:rsid w:val="6CC88052"/>
    <w:rsid w:val="6CD769EB"/>
    <w:rsid w:val="6CD769EB"/>
    <w:rsid w:val="6E0AC964"/>
    <w:rsid w:val="70C4C02F"/>
    <w:rsid w:val="710B9F12"/>
    <w:rsid w:val="71F3F8B1"/>
    <w:rsid w:val="74419A5F"/>
    <w:rsid w:val="76507D35"/>
    <w:rsid w:val="774B66A3"/>
    <w:rsid w:val="786FF7B0"/>
    <w:rsid w:val="78B37C0B"/>
    <w:rsid w:val="78B433BF"/>
    <w:rsid w:val="7BF1F7C9"/>
    <w:rsid w:val="7C8D0A53"/>
    <w:rsid w:val="7CB2C7F2"/>
    <w:rsid w:val="7E2DA011"/>
    <w:rsid w:val="7F96E3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96B13C"/>
  <w15:docId w15:val="{E0A0B279-C77C-42DB-B15B-832E95E802A2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Arial" w:hAnsi="Arial" w:eastAsia="Arial" w:cs="Arial"/>
        <w:sz w:val="22"/>
        <w:szCs w:val="22"/>
        <w:lang w:val="en" w:eastAsia="ja-JP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59"/>
    <w:rsid w:val="00FB4123"/>
    <w:pPr>
      <w:spacing w:line="240" w:lineRule="auto"/>
    </w:p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character" w:styleId="HeaderChar" w:customStyle="1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styleId="FooterChar" w:customStyle="1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&#65279;<?xml version="1.0" encoding="utf-8"?><Relationships xmlns="http://schemas.openxmlformats.org/package/2006/relationships"><Relationship Type="http://schemas.openxmlformats.org/officeDocument/2006/relationships/footer" Target="footer1.xml" Id="rId8" /><Relationship Type="http://schemas.openxmlformats.org/officeDocument/2006/relationships/settings" Target="settings.xml" Id="rId3" /><Relationship Type="http://schemas.openxmlformats.org/officeDocument/2006/relationships/header" Target="header1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microsoft.com/office/2020/10/relationships/intelligence" Target="intelligence2.xml" Id="rId11" /><Relationship Type="http://schemas.openxmlformats.org/officeDocument/2006/relationships/footnotes" Target="footnotes.xml" Id="rId5" /><Relationship Type="http://schemas.openxmlformats.org/officeDocument/2006/relationships/theme" Target="theme/theme1.xml" Id="rId10" /><Relationship Type="http://schemas.openxmlformats.org/officeDocument/2006/relationships/webSettings" Target="webSettings.xml" Id="rId4" /><Relationship Type="http://schemas.openxmlformats.org/officeDocument/2006/relationships/fontTable" Target="fontTable.xml" Id="rId9" /><Relationship Type="http://schemas.openxmlformats.org/officeDocument/2006/relationships/comments" Target="comments.xml" Id="R4cf4de293bf24ba0" /><Relationship Type="http://schemas.microsoft.com/office/2011/relationships/people" Target="people.xml" Id="R4bfccd67699742d9" /><Relationship Type="http://schemas.microsoft.com/office/2011/relationships/commentsExtended" Target="commentsExtended.xml" Id="Rb2a0b4fb270e4366" /><Relationship Type="http://schemas.microsoft.com/office/2016/09/relationships/commentsIds" Target="commentsIds.xml" Id="R4b74d7e763ec4576" /><Relationship Type="http://schemas.microsoft.com/office/2018/08/relationships/commentsExtensible" Target="commentsExtensible.xml" Id="R9422a75837da4a7b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/>
  <keywords/>
  <lastModifiedBy>Subudhi, Shivam</lastModifiedBy>
  <revision>30</revision>
  <dcterms:created xsi:type="dcterms:W3CDTF">2022-05-08T13:33:00.0000000Z</dcterms:created>
  <dcterms:modified xsi:type="dcterms:W3CDTF">2023-08-28T12:45:15.7006244Z</dcterms:modified>
</coreProperties>
</file>